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2E41" w:rsidRDefault="00CE2E41" w:rsidP="00F90EAD">
      <w:pPr>
        <w:pStyle w:val="Title"/>
        <w:jc w:val="center"/>
      </w:pPr>
    </w:p>
    <w:p w:rsidR="00854760" w:rsidRDefault="00854760" w:rsidP="00F90EAD">
      <w:pPr>
        <w:pStyle w:val="Title"/>
        <w:jc w:val="center"/>
      </w:pPr>
      <w:r>
        <w:t xml:space="preserve">CIS*2520 Assignment </w:t>
      </w:r>
      <w:r w:rsidR="0086274C">
        <w:t>Three</w:t>
      </w:r>
    </w:p>
    <w:p w:rsidR="00F90EAD" w:rsidRPr="00BC0A8F" w:rsidRDefault="0086274C" w:rsidP="00F90EAD">
      <w:pPr>
        <w:pStyle w:val="Title"/>
        <w:jc w:val="center"/>
      </w:pPr>
      <w:r>
        <w:t>Spell Checker</w:t>
      </w:r>
    </w:p>
    <w:p w:rsidR="00F90EAD" w:rsidRDefault="00F90EAD" w:rsidP="00F90EAD">
      <w:pPr>
        <w:pStyle w:val="Heading2"/>
        <w:rPr>
          <w:rFonts w:asciiTheme="minorHAnsi" w:eastAsiaTheme="minorHAnsi" w:hAnsiTheme="minorHAnsi" w:cstheme="minorBidi"/>
          <w:color w:val="auto"/>
          <w:sz w:val="22"/>
          <w:szCs w:val="22"/>
        </w:rPr>
      </w:pPr>
    </w:p>
    <w:p w:rsidR="00F90EAD" w:rsidRDefault="00F90EAD" w:rsidP="00F90EAD">
      <w:pPr>
        <w:pStyle w:val="Heading2"/>
        <w:jc w:val="center"/>
      </w:pPr>
      <w:r>
        <w:t>Quick Overview</w:t>
      </w:r>
    </w:p>
    <w:p w:rsidR="00F90EAD" w:rsidRDefault="00F90EAD" w:rsidP="00F90EAD">
      <w:r>
        <w:t xml:space="preserve">For this assignment, you will </w:t>
      </w:r>
      <w:r w:rsidR="005047C5">
        <w:t xml:space="preserve">develop </w:t>
      </w:r>
      <w:r w:rsidR="007D316B">
        <w:t>a program that performs spell checking on a file</w:t>
      </w:r>
      <w:r w:rsidR="0086274C">
        <w:t>.</w:t>
      </w:r>
      <w:r>
        <w:t xml:space="preserve"> </w:t>
      </w:r>
      <w:r w:rsidR="0086274C">
        <w:t xml:space="preserve"> Your application must use a Hash Table with an appropriate hash function and collisions strategy.</w:t>
      </w:r>
      <w:r>
        <w:t xml:space="preserve">  Your </w:t>
      </w:r>
      <w:r w:rsidR="0086274C">
        <w:t xml:space="preserve">Hash Table </w:t>
      </w:r>
      <w:r>
        <w:t xml:space="preserve">ADT must be implemented </w:t>
      </w:r>
      <w:r w:rsidR="0086274C">
        <w:t>using the API provided</w:t>
      </w:r>
      <w:r>
        <w:t xml:space="preserve">. </w:t>
      </w:r>
      <w:r w:rsidR="0086274C">
        <w:t xml:space="preserve">You may extend the API if you wish but all additional functions must follow the design pattern of the API. </w:t>
      </w:r>
      <w:r>
        <w:t xml:space="preserve">All ADTs submitted must </w:t>
      </w:r>
      <w:r w:rsidR="00891542">
        <w:t xml:space="preserve">implement the full </w:t>
      </w:r>
      <w:r w:rsidR="008371B2">
        <w:t>API</w:t>
      </w:r>
      <w:r w:rsidR="00891542">
        <w:t xml:space="preserve">, </w:t>
      </w:r>
      <w:r>
        <w:t>be your own work,</w:t>
      </w:r>
      <w:r w:rsidR="00891542">
        <w:t xml:space="preserve"> and</w:t>
      </w:r>
      <w:r>
        <w:t xml:space="preserve"> you may not use third party libraries for this assignment.</w:t>
      </w:r>
    </w:p>
    <w:p w:rsidR="00F90EAD" w:rsidRDefault="00F90EAD" w:rsidP="00F90EAD">
      <w:pPr>
        <w:pStyle w:val="Heading1"/>
      </w:pPr>
      <w:r>
        <w:t>Overview</w:t>
      </w:r>
    </w:p>
    <w:p w:rsidR="00F90EAD" w:rsidRDefault="00536DD7" w:rsidP="00F90EAD">
      <w:pPr>
        <w:autoSpaceDE w:val="0"/>
        <w:autoSpaceDN w:val="0"/>
        <w:adjustRightInd w:val="0"/>
        <w:spacing w:after="0" w:line="240" w:lineRule="auto"/>
      </w:pPr>
      <w:r>
        <w:t xml:space="preserve">For this assignment, you </w:t>
      </w:r>
      <w:r w:rsidR="00F90EAD" w:rsidRPr="00D31A9E">
        <w:t xml:space="preserve">will write a program that uses </w:t>
      </w:r>
      <w:r w:rsidR="0086274C">
        <w:t>a Hash Table</w:t>
      </w:r>
      <w:r w:rsidR="00F90EAD">
        <w:t xml:space="preserve"> </w:t>
      </w:r>
      <w:r w:rsidR="00F90EAD" w:rsidRPr="00D31A9E">
        <w:t xml:space="preserve">ADT to </w:t>
      </w:r>
      <w:r>
        <w:t>perform spell checking on a user provided file</w:t>
      </w:r>
      <w:r w:rsidR="00F90EAD">
        <w:t>.</w:t>
      </w:r>
      <w:r w:rsidR="00F90EAD" w:rsidRPr="00F90EAD">
        <w:t xml:space="preserve"> </w:t>
      </w:r>
      <w:r>
        <w:t>Y</w:t>
      </w:r>
      <w:r w:rsidR="0086274C">
        <w:t>our</w:t>
      </w:r>
      <w:r w:rsidR="00F90EAD" w:rsidRPr="00F90EAD">
        <w:t xml:space="preserve"> application will </w:t>
      </w:r>
      <w:r w:rsidR="00C07322">
        <w:t xml:space="preserve">be </w:t>
      </w:r>
      <w:r w:rsidR="0086274C">
        <w:t>provided a dictionar</w:t>
      </w:r>
      <w:r>
        <w:t xml:space="preserve">y of correctly spelt words via </w:t>
      </w:r>
      <w:r w:rsidR="00C07322">
        <w:t xml:space="preserve">a file passed in by a </w:t>
      </w:r>
      <w:r w:rsidR="0086274C">
        <w:t>command line argument. All dictionary words will be placed into the Hash Table.</w:t>
      </w:r>
    </w:p>
    <w:p w:rsidR="00F90EAD" w:rsidRDefault="00F90EAD" w:rsidP="00F90EAD">
      <w:pPr>
        <w:autoSpaceDE w:val="0"/>
        <w:autoSpaceDN w:val="0"/>
        <w:adjustRightInd w:val="0"/>
        <w:spacing w:after="0" w:line="240" w:lineRule="auto"/>
        <w:rPr>
          <w:rFonts w:ascii="CMR10" w:hAnsi="CMR10" w:cs="CMR10"/>
          <w:sz w:val="20"/>
          <w:szCs w:val="20"/>
        </w:rPr>
      </w:pPr>
    </w:p>
    <w:p w:rsidR="00F740F5" w:rsidRDefault="00234257" w:rsidP="00F90EAD">
      <w:r>
        <w:t xml:space="preserve">Once the data from your dictionary file is read and loaded into the Hash Table the user will be presented with a </w:t>
      </w:r>
      <w:r w:rsidR="00C07322">
        <w:t>menu system</w:t>
      </w:r>
      <w:r>
        <w:t>.</w:t>
      </w:r>
      <w:r w:rsidR="00F740F5">
        <w:t xml:space="preserve"> The </w:t>
      </w:r>
      <w:r w:rsidR="00C07322">
        <w:t>menu system</w:t>
      </w:r>
      <w:r w:rsidR="00F740F5">
        <w:t xml:space="preserve"> must support adding</w:t>
      </w:r>
      <w:r w:rsidR="00813C16">
        <w:t>/removing</w:t>
      </w:r>
      <w:r w:rsidR="00F740F5">
        <w:t xml:space="preserve"> </w:t>
      </w:r>
      <w:r>
        <w:t xml:space="preserve">a new word to the dictionary, </w:t>
      </w:r>
      <w:r w:rsidR="00C07322">
        <w:t xml:space="preserve">processing </w:t>
      </w:r>
      <w:r>
        <w:t>a user provided file</w:t>
      </w:r>
      <w:r w:rsidR="00C07322">
        <w:t xml:space="preserve"> for incorrectly spelt words</w:t>
      </w:r>
      <w:r>
        <w:t xml:space="preserve">, showing the </w:t>
      </w:r>
      <w:r w:rsidR="00C07322">
        <w:t>words inside the Hash Table</w:t>
      </w:r>
      <w:r>
        <w:t xml:space="preserve">, </w:t>
      </w:r>
      <w:r w:rsidR="00C07322">
        <w:t>and</w:t>
      </w:r>
      <w:r>
        <w:t xml:space="preserve"> quitting the program.</w:t>
      </w:r>
      <w:r w:rsidR="00F740F5">
        <w:t xml:space="preserve"> </w:t>
      </w:r>
    </w:p>
    <w:p w:rsidR="00F90EAD" w:rsidRDefault="00F90EAD" w:rsidP="00234257">
      <w:pPr>
        <w:rPr>
          <w:rFonts w:ascii="CMR10" w:hAnsi="CMR10" w:cs="CMR10"/>
          <w:sz w:val="20"/>
          <w:szCs w:val="20"/>
        </w:rPr>
      </w:pPr>
      <w:r w:rsidRPr="00D31A9E">
        <w:t xml:space="preserve">Your program must not </w:t>
      </w:r>
      <w:r w:rsidRPr="00F7265B">
        <w:rPr>
          <w:noProof/>
        </w:rPr>
        <w:t>har</w:t>
      </w:r>
      <w:r w:rsidR="007A18CF" w:rsidRPr="00F7265B">
        <w:rPr>
          <w:noProof/>
        </w:rPr>
        <w:t>dcod</w:t>
      </w:r>
      <w:r w:rsidR="00C74100" w:rsidRPr="00F7265B">
        <w:rPr>
          <w:noProof/>
        </w:rPr>
        <w:t>e</w:t>
      </w:r>
      <w:r w:rsidRPr="00D31A9E">
        <w:t xml:space="preserve"> any part of the input file path. You will submit a tar</w:t>
      </w:r>
      <w:r w:rsidR="007A18CF">
        <w:t xml:space="preserve">.gz file to the assignment </w:t>
      </w:r>
      <w:proofErr w:type="spellStart"/>
      <w:r w:rsidR="00C74100">
        <w:t>Courselink</w:t>
      </w:r>
      <w:proofErr w:type="spellEnd"/>
      <w:r w:rsidR="00C74100">
        <w:t xml:space="preserve"> </w:t>
      </w:r>
      <w:r w:rsidR="00C74100" w:rsidRPr="00C74100">
        <w:rPr>
          <w:noProof/>
        </w:rPr>
        <w:t>D</w:t>
      </w:r>
      <w:r w:rsidR="007A18CF" w:rsidRPr="00C74100">
        <w:rPr>
          <w:noProof/>
        </w:rPr>
        <w:t>rop</w:t>
      </w:r>
      <w:r w:rsidRPr="00C74100">
        <w:rPr>
          <w:noProof/>
        </w:rPr>
        <w:t>box</w:t>
      </w:r>
      <w:r w:rsidRPr="00D31A9E">
        <w:t>. The tar.gz file will contain your source code, a make file, your documentation</w:t>
      </w:r>
      <w:r w:rsidR="00E867B1">
        <w:t>,</w:t>
      </w:r>
      <w:r w:rsidRPr="00D31A9E">
        <w:t xml:space="preserve"> and your testing files.  Your submission must follow </w:t>
      </w:r>
      <w:r w:rsidR="00EA324C">
        <w:t>the submission guidelines, p</w:t>
      </w:r>
      <w:r w:rsidRPr="00D31A9E">
        <w:t>roject structure</w:t>
      </w:r>
      <w:r w:rsidR="00EA324C">
        <w:t>,</w:t>
      </w:r>
      <w:r w:rsidRPr="00D31A9E">
        <w:t xml:space="preserve"> and your code must</w:t>
      </w:r>
      <w:r w:rsidR="00EA324C">
        <w:t xml:space="preserve"> follow common coding standards</w:t>
      </w:r>
      <w:r w:rsidRPr="00D31A9E">
        <w:t xml:space="preserve">. </w:t>
      </w:r>
      <w:r w:rsidRPr="00FB2B7D">
        <w:t>Additional</w:t>
      </w:r>
      <w:r w:rsidRPr="00D31A9E">
        <w:t xml:space="preserve"> details about the organization of these files </w:t>
      </w:r>
      <w:r w:rsidR="00944DB9">
        <w:t xml:space="preserve">is </w:t>
      </w:r>
      <w:r w:rsidRPr="00D31A9E">
        <w:t xml:space="preserve">provided </w:t>
      </w:r>
      <w:r w:rsidR="00944DB9">
        <w:t>is the submission guidelines</w:t>
      </w:r>
      <w:r w:rsidRPr="00D31A9E">
        <w:t>.</w:t>
      </w:r>
    </w:p>
    <w:p w:rsidR="00F90EAD" w:rsidRDefault="00F90EAD" w:rsidP="00F90EAD">
      <w:pPr>
        <w:pStyle w:val="Heading2"/>
      </w:pPr>
      <w:r>
        <w:t>Learning Outcomes</w:t>
      </w:r>
    </w:p>
    <w:p w:rsidR="00F90EAD" w:rsidRPr="00D31A9E" w:rsidRDefault="00F90EAD" w:rsidP="00F90EAD">
      <w:r w:rsidRPr="00D31A9E">
        <w:t xml:space="preserve">When you have </w:t>
      </w:r>
      <w:r>
        <w:t>fi</w:t>
      </w:r>
      <w:r w:rsidRPr="00D31A9E">
        <w:t>nished doing this assignment you should be able to:</w:t>
      </w:r>
    </w:p>
    <w:p w:rsidR="00F90EAD" w:rsidRDefault="00F90EAD" w:rsidP="00F90EAD">
      <w:pPr>
        <w:pStyle w:val="ListParagraph"/>
        <w:numPr>
          <w:ilvl w:val="0"/>
          <w:numId w:val="1"/>
        </w:numPr>
      </w:pPr>
      <w:r w:rsidRPr="00D31A9E">
        <w:t xml:space="preserve">implement and test a </w:t>
      </w:r>
      <w:r w:rsidR="00234257">
        <w:t xml:space="preserve">Hash Table </w:t>
      </w:r>
      <w:r w:rsidR="00F740F5">
        <w:t>ADT</w:t>
      </w:r>
      <w:r w:rsidR="001278AB">
        <w:t>s</w:t>
      </w:r>
    </w:p>
    <w:p w:rsidR="00234257" w:rsidRDefault="00234257" w:rsidP="00F90EAD">
      <w:pPr>
        <w:pStyle w:val="ListParagraph"/>
        <w:numPr>
          <w:ilvl w:val="0"/>
          <w:numId w:val="1"/>
        </w:numPr>
      </w:pPr>
      <w:r>
        <w:t>design and discuss a suitable hash function</w:t>
      </w:r>
    </w:p>
    <w:p w:rsidR="00234257" w:rsidRDefault="00234257" w:rsidP="00F90EAD">
      <w:pPr>
        <w:pStyle w:val="ListParagraph"/>
        <w:numPr>
          <w:ilvl w:val="0"/>
          <w:numId w:val="1"/>
        </w:numPr>
      </w:pPr>
      <w:r>
        <w:t>design and implement an collision algorithm</w:t>
      </w:r>
    </w:p>
    <w:p w:rsidR="00F90EAD" w:rsidRDefault="00F90EAD" w:rsidP="00F90EAD">
      <w:pPr>
        <w:pStyle w:val="Heading2"/>
      </w:pPr>
      <w:r>
        <w:t>Required Prior Knowledge</w:t>
      </w:r>
    </w:p>
    <w:p w:rsidR="00F90EAD" w:rsidRDefault="00F90EAD" w:rsidP="00F90EAD">
      <w:r>
        <w:t>Before you attempt this assignment please ensure that you have a good understanding of the concepts listed below. You can find review material in the course material as well as in the review materials section of the course.</w:t>
      </w:r>
    </w:p>
    <w:p w:rsidR="00234257" w:rsidRDefault="00234257" w:rsidP="00F90EAD">
      <w:pPr>
        <w:pStyle w:val="ListParagraph"/>
        <w:numPr>
          <w:ilvl w:val="0"/>
          <w:numId w:val="2"/>
        </w:numPr>
      </w:pPr>
      <w:r>
        <w:t>Associative Containers</w:t>
      </w:r>
    </w:p>
    <w:p w:rsidR="00234257" w:rsidRDefault="00234257" w:rsidP="00F90EAD">
      <w:pPr>
        <w:pStyle w:val="ListParagraph"/>
        <w:numPr>
          <w:ilvl w:val="0"/>
          <w:numId w:val="2"/>
        </w:numPr>
      </w:pPr>
      <w:r>
        <w:t>Function Pointers</w:t>
      </w:r>
    </w:p>
    <w:p w:rsidR="00234257" w:rsidRDefault="00234257" w:rsidP="00234257">
      <w:pPr>
        <w:pStyle w:val="ListParagraph"/>
      </w:pPr>
    </w:p>
    <w:p w:rsidR="00F90EAD" w:rsidRDefault="00F90EAD" w:rsidP="00F90EAD">
      <w:pPr>
        <w:pStyle w:val="Heading1"/>
      </w:pPr>
      <w:r>
        <w:lastRenderedPageBreak/>
        <w:t>Assignment Description</w:t>
      </w:r>
    </w:p>
    <w:p w:rsidR="00813C16" w:rsidRDefault="00F740F5" w:rsidP="00F740F5">
      <w:r>
        <w:t xml:space="preserve">Your </w:t>
      </w:r>
      <w:r w:rsidR="00F5361C">
        <w:t xml:space="preserve">program </w:t>
      </w:r>
      <w:r>
        <w:t xml:space="preserve">must </w:t>
      </w:r>
      <w:r w:rsidR="00E86A2E">
        <w:t xml:space="preserve">receive the dictionary </w:t>
      </w:r>
      <w:r>
        <w:t xml:space="preserve">file </w:t>
      </w:r>
      <w:r w:rsidR="00E86A2E">
        <w:t xml:space="preserve">from </w:t>
      </w:r>
      <w:r>
        <w:t xml:space="preserve">the command line (via </w:t>
      </w:r>
      <w:r w:rsidRPr="00897BC1">
        <w:rPr>
          <w:noProof/>
        </w:rPr>
        <w:t>argv</w:t>
      </w:r>
      <w:r>
        <w:t>/</w:t>
      </w:r>
      <w:proofErr w:type="spellStart"/>
      <w:r w:rsidRPr="00897BC1">
        <w:rPr>
          <w:noProof/>
        </w:rPr>
        <w:t>argc</w:t>
      </w:r>
      <w:proofErr w:type="spellEnd"/>
      <w:r w:rsidR="00F5361C">
        <w:t>) and insert</w:t>
      </w:r>
      <w:r w:rsidR="00E86A2E">
        <w:t xml:space="preserve"> that data</w:t>
      </w:r>
      <w:r w:rsidR="00F5361C">
        <w:t xml:space="preserve"> into a Hash Table</w:t>
      </w:r>
      <w:r>
        <w:t xml:space="preserve">. The </w:t>
      </w:r>
      <w:r w:rsidR="00813C16">
        <w:t>dictionary</w:t>
      </w:r>
      <w:r>
        <w:t xml:space="preserve"> </w:t>
      </w:r>
      <w:r w:rsidR="00C65526">
        <w:t>fi</w:t>
      </w:r>
      <w:r>
        <w:t xml:space="preserve">le will consist </w:t>
      </w:r>
      <w:r w:rsidR="00813C16">
        <w:t>of a single word per line and will not contain spaces or invalid characters</w:t>
      </w:r>
      <w:r>
        <w:t>.</w:t>
      </w:r>
      <w:r w:rsidR="00813C16">
        <w:t xml:space="preserve"> Once the dictionary file is loaded into the Hash Table the program should present the user with a menu system. The menu system should be text based and may use </w:t>
      </w:r>
      <w:proofErr w:type="spellStart"/>
      <w:r w:rsidR="00813C16">
        <w:t>print</w:t>
      </w:r>
      <w:r w:rsidR="00E86A2E">
        <w:t>f</w:t>
      </w:r>
      <w:proofErr w:type="spellEnd"/>
      <w:r w:rsidR="00813C16">
        <w:t xml:space="preserve"> statements</w:t>
      </w:r>
      <w:r w:rsidR="00E86A2E">
        <w:t xml:space="preserve"> to display information</w:t>
      </w:r>
      <w:r w:rsidR="00813C16">
        <w:t>.</w:t>
      </w:r>
    </w:p>
    <w:p w:rsidR="00813C16" w:rsidRDefault="00813C16" w:rsidP="00F740F5">
      <w:r>
        <w:t xml:space="preserve">Users will </w:t>
      </w:r>
      <w:r w:rsidR="007438A2">
        <w:t xml:space="preserve">be </w:t>
      </w:r>
      <w:r>
        <w:t>presented with the following options:</w:t>
      </w:r>
    </w:p>
    <w:p w:rsidR="00813C16" w:rsidRDefault="00813C16" w:rsidP="00813C16">
      <w:pPr>
        <w:pStyle w:val="ListParagraph"/>
        <w:numPr>
          <w:ilvl w:val="0"/>
          <w:numId w:val="9"/>
        </w:numPr>
      </w:pPr>
      <w:r>
        <w:t>Add a word to Dictionary</w:t>
      </w:r>
    </w:p>
    <w:p w:rsidR="00813C16" w:rsidRDefault="00813C16" w:rsidP="00813C16">
      <w:pPr>
        <w:pStyle w:val="ListParagraph"/>
        <w:numPr>
          <w:ilvl w:val="0"/>
          <w:numId w:val="9"/>
        </w:numPr>
      </w:pPr>
      <w:r>
        <w:t>Remove a word from Dictionary</w:t>
      </w:r>
    </w:p>
    <w:p w:rsidR="00813C16" w:rsidRDefault="00813C16" w:rsidP="00813C16">
      <w:pPr>
        <w:pStyle w:val="ListParagraph"/>
        <w:numPr>
          <w:ilvl w:val="0"/>
          <w:numId w:val="9"/>
        </w:numPr>
      </w:pPr>
      <w:r>
        <w:t>Spell Check a file</w:t>
      </w:r>
    </w:p>
    <w:p w:rsidR="00536DD7" w:rsidRDefault="00536DD7" w:rsidP="00813C16">
      <w:pPr>
        <w:pStyle w:val="ListParagraph"/>
        <w:numPr>
          <w:ilvl w:val="0"/>
          <w:numId w:val="9"/>
        </w:numPr>
      </w:pPr>
      <w:r>
        <w:t>Show Dictionary Words</w:t>
      </w:r>
    </w:p>
    <w:p w:rsidR="00813C16" w:rsidRPr="00813C16" w:rsidRDefault="00813C16" w:rsidP="00813C16">
      <w:pPr>
        <w:pStyle w:val="ListParagraph"/>
        <w:numPr>
          <w:ilvl w:val="0"/>
          <w:numId w:val="9"/>
        </w:numPr>
        <w:rPr>
          <w:rFonts w:ascii="CMR10" w:hAnsi="CMR10" w:cs="CMR10"/>
          <w:sz w:val="20"/>
          <w:szCs w:val="20"/>
        </w:rPr>
      </w:pPr>
      <w:r>
        <w:t>Quit</w:t>
      </w:r>
    </w:p>
    <w:p w:rsidR="007A18CF" w:rsidRPr="00A94475" w:rsidRDefault="00813C16" w:rsidP="007A4059">
      <w:pPr>
        <w:rPr>
          <w:rFonts w:cstheme="minorHAnsi"/>
        </w:rPr>
      </w:pPr>
      <w:r w:rsidRPr="00A94475">
        <w:rPr>
          <w:rFonts w:cstheme="minorHAnsi"/>
        </w:rPr>
        <w:t xml:space="preserve">When a user selects to add or remove a word to the dictionary, they should be prompted to enter a single word. Once the </w:t>
      </w:r>
      <w:r w:rsidR="00FB466B" w:rsidRPr="00A94475">
        <w:rPr>
          <w:rFonts w:cstheme="minorHAnsi"/>
        </w:rPr>
        <w:t xml:space="preserve">user has entered that </w:t>
      </w:r>
      <w:r w:rsidRPr="00A94475">
        <w:rPr>
          <w:rFonts w:cstheme="minorHAnsi"/>
        </w:rPr>
        <w:t xml:space="preserve">word </w:t>
      </w:r>
      <w:r w:rsidR="00FB466B" w:rsidRPr="00A94475">
        <w:rPr>
          <w:rFonts w:cstheme="minorHAnsi"/>
        </w:rPr>
        <w:t xml:space="preserve">the program should attempt to add or remove the corresponding word to/from </w:t>
      </w:r>
      <w:r w:rsidR="007A4059" w:rsidRPr="00A94475">
        <w:rPr>
          <w:rFonts w:cstheme="minorHAnsi"/>
        </w:rPr>
        <w:t xml:space="preserve">the dictionary respectively. </w:t>
      </w:r>
      <w:r w:rsidR="00FB466B" w:rsidRPr="00A94475">
        <w:rPr>
          <w:rFonts w:cstheme="minorHAnsi"/>
        </w:rPr>
        <w:t>A success or failure message should be indicated to the</w:t>
      </w:r>
      <w:r w:rsidR="001A1B07" w:rsidRPr="00A94475">
        <w:rPr>
          <w:rFonts w:cstheme="minorHAnsi"/>
        </w:rPr>
        <w:t xml:space="preserve"> user based on the result of this</w:t>
      </w:r>
      <w:r w:rsidR="00FB466B" w:rsidRPr="00A94475">
        <w:rPr>
          <w:rFonts w:cstheme="minorHAnsi"/>
        </w:rPr>
        <w:t xml:space="preserve"> operation. </w:t>
      </w:r>
      <w:r w:rsidR="007A4059" w:rsidRPr="00A94475">
        <w:rPr>
          <w:rFonts w:cstheme="minorHAnsi"/>
        </w:rPr>
        <w:t>Once complete,</w:t>
      </w:r>
      <w:r w:rsidR="001A1B07" w:rsidRPr="00A94475">
        <w:rPr>
          <w:rFonts w:cstheme="minorHAnsi"/>
        </w:rPr>
        <w:t xml:space="preserve"> the user should be returned to </w:t>
      </w:r>
      <w:r w:rsidR="007A4059" w:rsidRPr="00A94475">
        <w:rPr>
          <w:rFonts w:cstheme="minorHAnsi"/>
        </w:rPr>
        <w:t>the main menu.</w:t>
      </w:r>
    </w:p>
    <w:p w:rsidR="007A4059" w:rsidRPr="00A94475" w:rsidRDefault="007A4059" w:rsidP="007A4059">
      <w:pPr>
        <w:rPr>
          <w:rFonts w:cstheme="minorHAnsi"/>
        </w:rPr>
      </w:pPr>
      <w:r w:rsidRPr="00A94475">
        <w:rPr>
          <w:rFonts w:cstheme="minorHAnsi"/>
        </w:rPr>
        <w:t xml:space="preserve">When a user selects option 3, they will be prompted to enter a filename to be spell checked. Your program must handle if that file does not exist with an appropriate message and then return the user to the </w:t>
      </w:r>
      <w:r w:rsidR="001A1B07" w:rsidRPr="00A94475">
        <w:rPr>
          <w:rFonts w:cstheme="minorHAnsi"/>
        </w:rPr>
        <w:t xml:space="preserve">main </w:t>
      </w:r>
      <w:r w:rsidRPr="00A94475">
        <w:rPr>
          <w:rFonts w:cstheme="minorHAnsi"/>
        </w:rPr>
        <w:t xml:space="preserve">menu. If the file exists, </w:t>
      </w:r>
      <w:r w:rsidR="005B008B" w:rsidRPr="00A94475">
        <w:rPr>
          <w:rFonts w:cstheme="minorHAnsi"/>
        </w:rPr>
        <w:t xml:space="preserve">your program must open the file </w:t>
      </w:r>
      <w:r w:rsidR="00F10AE4" w:rsidRPr="00A94475">
        <w:rPr>
          <w:rFonts w:cstheme="minorHAnsi"/>
        </w:rPr>
        <w:t xml:space="preserve">and </w:t>
      </w:r>
      <w:r w:rsidR="001A1B07" w:rsidRPr="00A94475">
        <w:rPr>
          <w:rFonts w:cstheme="minorHAnsi"/>
        </w:rPr>
        <w:t>process each word in that</w:t>
      </w:r>
      <w:r w:rsidR="00F10AE4" w:rsidRPr="00A94475">
        <w:rPr>
          <w:rFonts w:cstheme="minorHAnsi"/>
        </w:rPr>
        <w:t xml:space="preserve"> file.</w:t>
      </w:r>
      <w:r w:rsidR="00481A12" w:rsidRPr="00A94475">
        <w:rPr>
          <w:rFonts w:cstheme="minorHAnsi"/>
        </w:rPr>
        <w:t xml:space="preserve"> The file format for the user entered file will be identical to the dictionary file. It will contain a single word per line. For each </w:t>
      </w:r>
      <w:r w:rsidR="00F10AE4" w:rsidRPr="00A94475">
        <w:rPr>
          <w:rFonts w:cstheme="minorHAnsi"/>
        </w:rPr>
        <w:t>word</w:t>
      </w:r>
      <w:r w:rsidR="00FB466B" w:rsidRPr="00A94475">
        <w:rPr>
          <w:rFonts w:cstheme="minorHAnsi"/>
        </w:rPr>
        <w:t xml:space="preserve"> in user provided file,</w:t>
      </w:r>
      <w:r w:rsidR="00F10AE4" w:rsidRPr="00A94475">
        <w:rPr>
          <w:rFonts w:cstheme="minorHAnsi"/>
        </w:rPr>
        <w:t xml:space="preserve"> </w:t>
      </w:r>
      <w:r w:rsidR="00481A12" w:rsidRPr="00A94475">
        <w:rPr>
          <w:rFonts w:cstheme="minorHAnsi"/>
        </w:rPr>
        <w:t xml:space="preserve">check if </w:t>
      </w:r>
      <w:r w:rsidR="00FB466B" w:rsidRPr="00A94475">
        <w:rPr>
          <w:rFonts w:cstheme="minorHAnsi"/>
        </w:rPr>
        <w:t>that</w:t>
      </w:r>
      <w:r w:rsidR="001A1B07" w:rsidRPr="00A94475">
        <w:rPr>
          <w:rFonts w:cstheme="minorHAnsi"/>
        </w:rPr>
        <w:t xml:space="preserve"> word</w:t>
      </w:r>
      <w:r w:rsidR="00481A12" w:rsidRPr="00A94475">
        <w:rPr>
          <w:rFonts w:cstheme="minorHAnsi"/>
        </w:rPr>
        <w:t xml:space="preserve"> exists in </w:t>
      </w:r>
      <w:r w:rsidR="00536DD7" w:rsidRPr="00A94475">
        <w:rPr>
          <w:rFonts w:cstheme="minorHAnsi"/>
        </w:rPr>
        <w:t xml:space="preserve">the </w:t>
      </w:r>
      <w:r w:rsidR="00FB466B" w:rsidRPr="00A94475">
        <w:rPr>
          <w:rFonts w:cstheme="minorHAnsi"/>
        </w:rPr>
        <w:t>Hash Table. If the word does not exist</w:t>
      </w:r>
      <w:r w:rsidR="00536DD7" w:rsidRPr="00A94475">
        <w:rPr>
          <w:rFonts w:cstheme="minorHAnsi"/>
        </w:rPr>
        <w:t xml:space="preserve"> </w:t>
      </w:r>
      <w:r w:rsidR="00FB466B" w:rsidRPr="00A94475">
        <w:rPr>
          <w:rFonts w:cstheme="minorHAnsi"/>
        </w:rPr>
        <w:t xml:space="preserve">in the Hash Table </w:t>
      </w:r>
      <w:r w:rsidR="00F10AE4" w:rsidRPr="00A94475">
        <w:rPr>
          <w:rFonts w:cstheme="minorHAnsi"/>
        </w:rPr>
        <w:t>your program should print a message</w:t>
      </w:r>
      <w:r w:rsidR="00481A12" w:rsidRPr="00A94475">
        <w:rPr>
          <w:rFonts w:cstheme="minorHAnsi"/>
        </w:rPr>
        <w:t xml:space="preserve"> and the </w:t>
      </w:r>
      <w:r w:rsidR="004E6724" w:rsidRPr="00A94475">
        <w:rPr>
          <w:rFonts w:cstheme="minorHAnsi"/>
        </w:rPr>
        <w:t xml:space="preserve">invalid </w:t>
      </w:r>
      <w:r w:rsidR="00481A12" w:rsidRPr="00A94475">
        <w:rPr>
          <w:rFonts w:cstheme="minorHAnsi"/>
        </w:rPr>
        <w:t xml:space="preserve">word </w:t>
      </w:r>
      <w:r w:rsidR="00F10AE4" w:rsidRPr="00A94475">
        <w:rPr>
          <w:rFonts w:cstheme="minorHAnsi"/>
        </w:rPr>
        <w:t>to the screen (See Output Section for format). Correct words are not displayed.</w:t>
      </w:r>
    </w:p>
    <w:p w:rsidR="00CE2E41" w:rsidRPr="00A94475" w:rsidRDefault="00F10AE4" w:rsidP="00F10AE4">
      <w:pPr>
        <w:rPr>
          <w:rFonts w:cstheme="minorHAnsi"/>
        </w:rPr>
      </w:pPr>
      <w:r w:rsidRPr="00A94475">
        <w:rPr>
          <w:rFonts w:cstheme="minorHAnsi"/>
        </w:rPr>
        <w:t>Once your program has processed all words in the file it will display a summary of the text file (See Output Section for format). The summary will be displayed until the user presses any key to return to the main menu.</w:t>
      </w:r>
    </w:p>
    <w:p w:rsidR="005047C5" w:rsidRPr="00A94475" w:rsidRDefault="00FB466B" w:rsidP="00F10AE4">
      <w:pPr>
        <w:rPr>
          <w:rFonts w:cstheme="minorHAnsi"/>
        </w:rPr>
      </w:pPr>
      <w:r w:rsidRPr="00A94475">
        <w:rPr>
          <w:rFonts w:cstheme="minorHAnsi"/>
        </w:rPr>
        <w:t xml:space="preserve">When a user selects option 4, </w:t>
      </w:r>
      <w:r w:rsidR="005047C5" w:rsidRPr="00A94475">
        <w:rPr>
          <w:rFonts w:cstheme="minorHAnsi"/>
        </w:rPr>
        <w:t xml:space="preserve">all </w:t>
      </w:r>
      <w:r w:rsidRPr="00A94475">
        <w:rPr>
          <w:rFonts w:cstheme="minorHAnsi"/>
        </w:rPr>
        <w:t>the contents of the Hash Table will be displayed to the screen</w:t>
      </w:r>
      <w:r w:rsidR="005047C5" w:rsidRPr="00A94475">
        <w:rPr>
          <w:rFonts w:cstheme="minorHAnsi"/>
        </w:rPr>
        <w:t xml:space="preserve">. </w:t>
      </w:r>
      <w:r w:rsidR="009505A3" w:rsidRPr="00A94475">
        <w:rPr>
          <w:rFonts w:cstheme="minorHAnsi"/>
        </w:rPr>
        <w:t xml:space="preserve">The output </w:t>
      </w:r>
      <w:r w:rsidR="005047C5" w:rsidRPr="00A94475">
        <w:rPr>
          <w:rFonts w:cstheme="minorHAnsi"/>
        </w:rPr>
        <w:t xml:space="preserve">format </w:t>
      </w:r>
      <w:r w:rsidR="009505A3" w:rsidRPr="00A94475">
        <w:rPr>
          <w:rFonts w:cstheme="minorHAnsi"/>
        </w:rPr>
        <w:t xml:space="preserve">should display </w:t>
      </w:r>
    </w:p>
    <w:p w:rsidR="005047C5" w:rsidRPr="00A94475" w:rsidRDefault="005047C5" w:rsidP="00F10AE4">
      <w:pPr>
        <w:rPr>
          <w:rFonts w:cstheme="minorHAnsi"/>
        </w:rPr>
      </w:pPr>
      <w:r w:rsidRPr="00A94475">
        <w:rPr>
          <w:rFonts w:cstheme="minorHAnsi"/>
        </w:rPr>
        <w:t>&lt;Index</w:t>
      </w:r>
      <w:proofErr w:type="gramStart"/>
      <w:r w:rsidRPr="00A94475">
        <w:rPr>
          <w:rFonts w:cstheme="minorHAnsi"/>
        </w:rPr>
        <w:t>&gt;:</w:t>
      </w:r>
      <w:proofErr w:type="gramEnd"/>
      <w:r w:rsidRPr="00A94475">
        <w:rPr>
          <w:rFonts w:cstheme="minorHAnsi"/>
        </w:rPr>
        <w:t>&lt;Key&gt;:&lt;word&gt;</w:t>
      </w:r>
    </w:p>
    <w:p w:rsidR="009505A3" w:rsidRPr="00A94475" w:rsidRDefault="009505A3" w:rsidP="00F10AE4">
      <w:pPr>
        <w:rPr>
          <w:rFonts w:cstheme="minorHAnsi"/>
        </w:rPr>
      </w:pPr>
      <w:r w:rsidRPr="00A94475">
        <w:rPr>
          <w:rFonts w:cstheme="minorHAnsi"/>
        </w:rPr>
        <w:t>Where &lt;Index&gt; is the row in the table, &lt;Key&gt; is the hash value, and &lt;word&gt; is the original word.</w:t>
      </w:r>
    </w:p>
    <w:p w:rsidR="00F10AE4" w:rsidRPr="00A94475" w:rsidRDefault="00F10AE4" w:rsidP="00F10AE4">
      <w:pPr>
        <w:rPr>
          <w:rFonts w:cstheme="minorHAnsi"/>
        </w:rPr>
      </w:pPr>
      <w:r w:rsidRPr="00A94475">
        <w:rPr>
          <w:rFonts w:cstheme="minorHAnsi"/>
        </w:rPr>
        <w:t xml:space="preserve">The user my quit the program by selecting option </w:t>
      </w:r>
      <w:r w:rsidR="00FB466B" w:rsidRPr="00A94475">
        <w:rPr>
          <w:rFonts w:cstheme="minorHAnsi"/>
        </w:rPr>
        <w:t>5</w:t>
      </w:r>
      <w:r w:rsidRPr="00A94475">
        <w:rPr>
          <w:rFonts w:cstheme="minorHAnsi"/>
        </w:rPr>
        <w:t>.</w:t>
      </w:r>
    </w:p>
    <w:p w:rsidR="00F90EAD" w:rsidRPr="001278AB" w:rsidRDefault="00CE2E41" w:rsidP="00F90EAD">
      <w:pPr>
        <w:autoSpaceDE w:val="0"/>
        <w:autoSpaceDN w:val="0"/>
        <w:adjustRightInd w:val="0"/>
        <w:spacing w:after="0" w:line="240" w:lineRule="auto"/>
        <w:rPr>
          <w:rFonts w:cstheme="minorHAnsi"/>
          <w:sz w:val="20"/>
          <w:szCs w:val="20"/>
        </w:rPr>
      </w:pPr>
      <w:r w:rsidRPr="001278AB">
        <w:rPr>
          <w:rFonts w:cstheme="minorHAnsi"/>
          <w:sz w:val="20"/>
          <w:szCs w:val="20"/>
        </w:rPr>
        <w:t>For clarification on any requirements of this assignment, please post in the CourseLink discussion boards.</w:t>
      </w:r>
    </w:p>
    <w:p w:rsidR="004C6E1A" w:rsidRDefault="004C6E1A" w:rsidP="00F90EAD">
      <w:pPr>
        <w:autoSpaceDE w:val="0"/>
        <w:autoSpaceDN w:val="0"/>
        <w:adjustRightInd w:val="0"/>
        <w:spacing w:after="0" w:line="240" w:lineRule="auto"/>
      </w:pPr>
    </w:p>
    <w:p w:rsidR="00F90EAD" w:rsidRDefault="00F90EAD" w:rsidP="00F90EAD">
      <w:pPr>
        <w:pStyle w:val="Heading2"/>
      </w:pPr>
      <w:r>
        <w:t>Input Format</w:t>
      </w:r>
    </w:p>
    <w:p w:rsidR="009505A3" w:rsidRPr="009505A3" w:rsidRDefault="009505A3" w:rsidP="009505A3">
      <w:r>
        <w:t>All text files provided during this assignment will have the same format a single word per line.</w:t>
      </w:r>
    </w:p>
    <w:p w:rsidR="00F90EAD" w:rsidRDefault="00F90EAD" w:rsidP="00F90EAD">
      <w:pPr>
        <w:pStyle w:val="Heading2"/>
      </w:pPr>
      <w:r>
        <w:lastRenderedPageBreak/>
        <w:t>Output Format</w:t>
      </w:r>
    </w:p>
    <w:p w:rsidR="007438A2" w:rsidRDefault="007438A2" w:rsidP="007438A2">
      <w:r>
        <w:t>The summary of the spell checking process should provide output in the following format</w:t>
      </w:r>
    </w:p>
    <w:p w:rsidR="007438A2" w:rsidRDefault="007438A2" w:rsidP="007438A2">
      <w:r>
        <w:t>File processed by Spell Check &lt;filename&gt;:</w:t>
      </w:r>
    </w:p>
    <w:p w:rsidR="007438A2" w:rsidRDefault="007438A2" w:rsidP="007438A2">
      <w:r>
        <w:t>&lt;Word&gt; was not found in the dictionary</w:t>
      </w:r>
    </w:p>
    <w:p w:rsidR="007438A2" w:rsidRDefault="007438A2" w:rsidP="007438A2">
      <w:r>
        <w:t>&lt;Word&gt; was not found in the dictionary</w:t>
      </w:r>
    </w:p>
    <w:p w:rsidR="007438A2" w:rsidRDefault="007438A2" w:rsidP="007438A2">
      <w:r>
        <w:t>&lt;Word&gt; was not found in the dictionary</w:t>
      </w:r>
    </w:p>
    <w:p w:rsidR="007438A2" w:rsidRDefault="007438A2" w:rsidP="007438A2">
      <w:r>
        <w:t xml:space="preserve">….  </w:t>
      </w:r>
    </w:p>
    <w:p w:rsidR="007438A2" w:rsidRDefault="007438A2" w:rsidP="007438A2">
      <w:r>
        <w:t>Summary:</w:t>
      </w:r>
    </w:p>
    <w:p w:rsidR="007438A2" w:rsidRDefault="007438A2" w:rsidP="007438A2">
      <w:r>
        <w:t>Correctly spelt words: &lt;N&gt;</w:t>
      </w:r>
    </w:p>
    <w:p w:rsidR="007438A2" w:rsidRDefault="007438A2" w:rsidP="007438A2">
      <w:r>
        <w:t>Incorrectly spelt words: &lt;M&gt;</w:t>
      </w:r>
    </w:p>
    <w:p w:rsidR="007438A2" w:rsidRDefault="007438A2" w:rsidP="007438A2"/>
    <w:p w:rsidR="009505A3" w:rsidRDefault="007438A2" w:rsidP="009505A3">
      <w:r>
        <w:t>Where &lt;N&gt; and &lt;M&gt; are variables for the number of occurrences for each field.</w:t>
      </w:r>
    </w:p>
    <w:p w:rsidR="00802AF3" w:rsidRDefault="00802AF3" w:rsidP="00802AF3">
      <w:pPr>
        <w:pStyle w:val="Heading1"/>
      </w:pPr>
      <w:r>
        <w:t>Hash Table API</w:t>
      </w:r>
    </w:p>
    <w:p w:rsidR="00802AF3" w:rsidRDefault="00802AF3" w:rsidP="00802AF3">
      <w:r>
        <w:t>The Hash Table API is available at:</w:t>
      </w:r>
    </w:p>
    <w:p w:rsidR="00802AF3" w:rsidRDefault="00802AF3" w:rsidP="00802AF3">
      <w:hyperlink r:id="rId5" w:history="1">
        <w:r w:rsidRPr="00BA3D7D">
          <w:rPr>
            <w:rStyle w:val="Hyperlink"/>
          </w:rPr>
          <w:t>https://github.com/ian-james/CIS2520/blob/master/labs/APIs/HashTableAPI.h</w:t>
        </w:r>
      </w:hyperlink>
    </w:p>
    <w:p w:rsidR="00802AF3" w:rsidRDefault="00802AF3" w:rsidP="009505A3">
      <w:r>
        <w:t xml:space="preserve">You may alter the API to include </w:t>
      </w:r>
      <w:proofErr w:type="spellStart"/>
      <w:r>
        <w:t>LinkedList</w:t>
      </w:r>
      <w:proofErr w:type="spellEnd"/>
      <w:r>
        <w:t xml:space="preserve"> instead of </w:t>
      </w:r>
      <w:proofErr w:type="spellStart"/>
      <w:r>
        <w:t>struct</w:t>
      </w:r>
      <w:proofErr w:type="spellEnd"/>
      <w:r>
        <w:t xml:space="preserve"> Node * next if you wish. The last functions in the API which are uncommented do not have to be implemented.</w:t>
      </w:r>
      <w:bookmarkStart w:id="0" w:name="_GoBack"/>
      <w:bookmarkEnd w:id="0"/>
    </w:p>
    <w:p w:rsidR="00F90EAD" w:rsidRDefault="00F90EAD" w:rsidP="00F90EAD">
      <w:pPr>
        <w:pStyle w:val="Heading1"/>
      </w:pPr>
      <w:r>
        <w:t>Submission Guidelines</w:t>
      </w:r>
    </w:p>
    <w:p w:rsidR="00F90EAD" w:rsidRDefault="00F90EAD" w:rsidP="009450DA">
      <w:pPr>
        <w:rPr>
          <w:rFonts w:ascii="CMR10" w:hAnsi="CMR10" w:cs="CMR10"/>
        </w:rPr>
      </w:pPr>
      <w:r w:rsidRPr="001278AB">
        <w:t xml:space="preserve">Your source code must be organized and styled according to the course coding guidelines. Submit a single tar.gz </w:t>
      </w:r>
      <w:r w:rsidRPr="001278AB">
        <w:rPr>
          <w:noProof/>
        </w:rPr>
        <w:t>file</w:t>
      </w:r>
      <w:r w:rsidRPr="001278AB">
        <w:t xml:space="preserve"> to the </w:t>
      </w:r>
      <w:r w:rsidRPr="001278AB">
        <w:rPr>
          <w:noProof/>
        </w:rPr>
        <w:t>Dropbox</w:t>
      </w:r>
      <w:r w:rsidRPr="001278AB">
        <w:t xml:space="preserve">. </w:t>
      </w:r>
      <w:r w:rsidRPr="001278AB">
        <w:rPr>
          <w:b/>
        </w:rPr>
        <w:t>Do not</w:t>
      </w:r>
      <w:r w:rsidRPr="001278AB">
        <w:t xml:space="preserve"> use zip, </w:t>
      </w:r>
      <w:r w:rsidRPr="001278AB">
        <w:rPr>
          <w:noProof/>
        </w:rPr>
        <w:t>rar</w:t>
      </w:r>
      <w:r w:rsidRPr="001278AB">
        <w:t xml:space="preserve">, or any other compression </w:t>
      </w:r>
      <w:proofErr w:type="gramStart"/>
      <w:r w:rsidRPr="001278AB">
        <w:t>program.</w:t>
      </w:r>
      <w:proofErr w:type="gramEnd"/>
      <w:r w:rsidRPr="001278AB">
        <w:t xml:space="preserve"> The tar file should unpack to a folder that is your login name. Inside that folder should be your </w:t>
      </w:r>
      <w:proofErr w:type="spellStart"/>
      <w:r w:rsidRPr="001278AB">
        <w:t>src</w:t>
      </w:r>
      <w:proofErr w:type="spellEnd"/>
      <w:r w:rsidRPr="001278AB">
        <w:t>/ bin/ include/ assets/ docs/ and lib/ folders. Do not submit any binary files.</w:t>
      </w:r>
    </w:p>
    <w:p w:rsidR="00F90EAD" w:rsidRPr="001278AB" w:rsidRDefault="00530268" w:rsidP="009450DA">
      <w:r w:rsidRPr="001278AB">
        <w:rPr>
          <w:b/>
        </w:rPr>
        <w:t>S</w:t>
      </w:r>
      <w:r w:rsidR="00F90EAD" w:rsidRPr="001278AB">
        <w:rPr>
          <w:b/>
        </w:rPr>
        <w:t>ubmit</w:t>
      </w:r>
      <w:r w:rsidR="00F90EAD" w:rsidRPr="001278AB">
        <w:t xml:space="preserve"> all source files, your testing files, a </w:t>
      </w:r>
      <w:proofErr w:type="spellStart"/>
      <w:r w:rsidR="00F90EAD" w:rsidRPr="001278AB">
        <w:t>makefile</w:t>
      </w:r>
      <w:proofErr w:type="spellEnd"/>
      <w:r w:rsidR="00F90EAD" w:rsidRPr="001278AB">
        <w:t>, and a README file.</w:t>
      </w:r>
    </w:p>
    <w:p w:rsidR="00CE2E41" w:rsidRPr="001278AB" w:rsidRDefault="00F90EAD" w:rsidP="009450DA">
      <w:r w:rsidRPr="001278AB">
        <w:t>Follow all other submission guidelines provided for this course.</w:t>
      </w:r>
    </w:p>
    <w:p w:rsidR="00F90EAD" w:rsidRPr="001278AB" w:rsidRDefault="00CE2E41" w:rsidP="009450DA">
      <w:r w:rsidRPr="001278AB">
        <w:rPr>
          <w:b/>
        </w:rPr>
        <w:t xml:space="preserve">In your readme file, create a section called </w:t>
      </w:r>
      <w:r w:rsidR="00B56CE3" w:rsidRPr="001278AB">
        <w:rPr>
          <w:b/>
        </w:rPr>
        <w:t>hash function and collision resolution strategy</w:t>
      </w:r>
      <w:r w:rsidRPr="001278AB">
        <w:t xml:space="preserve">. In this section, describe in </w:t>
      </w:r>
      <w:r w:rsidR="00F65011" w:rsidRPr="001278AB">
        <w:t>5</w:t>
      </w:r>
      <w:r w:rsidR="00B56CE3" w:rsidRPr="001278AB">
        <w:t>-10</w:t>
      </w:r>
      <w:r w:rsidRPr="001278AB">
        <w:t xml:space="preserve"> sentences the</w:t>
      </w:r>
      <w:r w:rsidR="00B56CE3" w:rsidRPr="001278AB">
        <w:t xml:space="preserve"> hash function and collision resolution </w:t>
      </w:r>
      <w:r w:rsidR="00F65011" w:rsidRPr="001278AB">
        <w:t>design</w:t>
      </w:r>
      <w:r w:rsidR="00B56CE3" w:rsidRPr="001278AB">
        <w:t xml:space="preserve"> and selection process.</w:t>
      </w:r>
    </w:p>
    <w:p w:rsidR="00F90EAD" w:rsidRDefault="00F90EAD" w:rsidP="00F90EAD">
      <w:pPr>
        <w:pStyle w:val="Heading1"/>
      </w:pPr>
      <w:r>
        <w:t xml:space="preserve">Grading </w:t>
      </w:r>
    </w:p>
    <w:p w:rsidR="00A94475" w:rsidRDefault="00F90EAD" w:rsidP="009450DA">
      <w:r w:rsidRPr="001278AB">
        <w:t>This assignment is worth 10% of your final mark and will be graded out of 100 marks. You can lose marks for not following the submission guidelines, but will not be given marks for that step. Marks are given for successfully demonstrating mastery of the learning outcomes for this assignment.</w:t>
      </w:r>
    </w:p>
    <w:p w:rsidR="00F7363D" w:rsidRPr="00F7363D" w:rsidRDefault="00D2535E" w:rsidP="00F7363D">
      <w:pPr>
        <w:pStyle w:val="Heading1"/>
      </w:pPr>
      <w:r>
        <w:lastRenderedPageBreak/>
        <w:t>M</w:t>
      </w:r>
      <w:r w:rsidR="00F7363D" w:rsidRPr="00F7363D">
        <w:t>arking</w:t>
      </w:r>
    </w:p>
    <w:p w:rsidR="00F7363D" w:rsidRPr="00821A8D" w:rsidRDefault="00F7363D" w:rsidP="00F7363D">
      <w:pPr>
        <w:rPr>
          <w:sz w:val="24"/>
          <w:szCs w:val="24"/>
        </w:rPr>
      </w:pPr>
      <w:r w:rsidRPr="00F7363D">
        <w:t>The following is not a complete list of all the aspects of an assignment that will be evaluated but provides an overview of the major evaluation components</w:t>
      </w:r>
      <w:r>
        <w:rPr>
          <w:sz w:val="24"/>
          <w:szCs w:val="24"/>
        </w:rPr>
        <w:t>.</w:t>
      </w:r>
    </w:p>
    <w:p w:rsidR="00F7363D" w:rsidRDefault="00D2535E" w:rsidP="00F7363D">
      <w:pPr>
        <w:pStyle w:val="Heading1"/>
      </w:pPr>
      <w:r>
        <w:t>/5</w:t>
      </w:r>
      <w:r w:rsidR="00F7363D">
        <w:t xml:space="preserve">0 </w:t>
      </w:r>
      <w:r>
        <w:t xml:space="preserve">Hash Table </w:t>
      </w:r>
      <w:r w:rsidR="00F7363D">
        <w:t>ADT</w:t>
      </w:r>
    </w:p>
    <w:p w:rsidR="00E11BA0" w:rsidRPr="00E11BA0" w:rsidRDefault="00F130E2" w:rsidP="00E11BA0">
      <w:pPr>
        <w:pStyle w:val="Heading2"/>
      </w:pPr>
      <w:r>
        <w:rPr>
          <w:sz w:val="28"/>
          <w:szCs w:val="28"/>
        </w:rPr>
        <w:tab/>
        <w:t>/45</w:t>
      </w:r>
      <w:r w:rsidR="00E11BA0">
        <w:rPr>
          <w:sz w:val="28"/>
          <w:szCs w:val="28"/>
        </w:rPr>
        <w:t xml:space="preserve"> Hash Table </w:t>
      </w:r>
    </w:p>
    <w:p w:rsidR="00496C8B" w:rsidRPr="00A94475" w:rsidRDefault="00D2535E" w:rsidP="00E11BA0">
      <w:pPr>
        <w:pStyle w:val="ListParagraph"/>
        <w:numPr>
          <w:ilvl w:val="0"/>
          <w:numId w:val="8"/>
        </w:numPr>
        <w:ind w:left="1440"/>
        <w:rPr>
          <w:sz w:val="24"/>
          <w:szCs w:val="24"/>
        </w:rPr>
      </w:pPr>
      <w:r w:rsidRPr="00A94475">
        <w:rPr>
          <w:sz w:val="24"/>
          <w:szCs w:val="24"/>
        </w:rPr>
        <w:t xml:space="preserve">Hash Table </w:t>
      </w:r>
      <w:r w:rsidR="00496C8B" w:rsidRPr="00A94475">
        <w:rPr>
          <w:sz w:val="24"/>
          <w:szCs w:val="24"/>
        </w:rPr>
        <w:t>is an ADT</w:t>
      </w:r>
    </w:p>
    <w:p w:rsidR="00F7363D" w:rsidRPr="00697FD2" w:rsidRDefault="00F7363D" w:rsidP="00E11BA0">
      <w:pPr>
        <w:pStyle w:val="ListParagraph"/>
        <w:numPr>
          <w:ilvl w:val="0"/>
          <w:numId w:val="8"/>
        </w:numPr>
        <w:ind w:left="1440"/>
        <w:rPr>
          <w:sz w:val="28"/>
          <w:szCs w:val="28"/>
        </w:rPr>
      </w:pPr>
      <w:r w:rsidRPr="00A94475">
        <w:rPr>
          <w:sz w:val="24"/>
          <w:szCs w:val="24"/>
        </w:rPr>
        <w:t>Contains and implements all API functions</w:t>
      </w:r>
      <w:r w:rsidRPr="00697FD2">
        <w:rPr>
          <w:sz w:val="28"/>
          <w:szCs w:val="28"/>
        </w:rPr>
        <w:t>.</w:t>
      </w:r>
    </w:p>
    <w:p w:rsidR="00F7363D" w:rsidRPr="00A94475" w:rsidRDefault="00F7363D" w:rsidP="00E11BA0">
      <w:pPr>
        <w:pStyle w:val="ListParagraph"/>
        <w:numPr>
          <w:ilvl w:val="0"/>
          <w:numId w:val="6"/>
        </w:numPr>
        <w:ind w:left="1440"/>
        <w:rPr>
          <w:sz w:val="24"/>
          <w:szCs w:val="24"/>
        </w:rPr>
      </w:pPr>
      <w:r w:rsidRPr="00A94475">
        <w:rPr>
          <w:sz w:val="24"/>
          <w:szCs w:val="24"/>
        </w:rPr>
        <w:t>Manages and frees Memory</w:t>
      </w:r>
    </w:p>
    <w:p w:rsidR="00E11BA0" w:rsidRPr="00A94475" w:rsidRDefault="00D2535E" w:rsidP="00E11BA0">
      <w:pPr>
        <w:pStyle w:val="ListParagraph"/>
        <w:numPr>
          <w:ilvl w:val="0"/>
          <w:numId w:val="6"/>
        </w:numPr>
        <w:ind w:left="1440"/>
        <w:rPr>
          <w:sz w:val="24"/>
          <w:szCs w:val="24"/>
        </w:rPr>
      </w:pPr>
      <w:r w:rsidRPr="00A94475">
        <w:rPr>
          <w:sz w:val="24"/>
          <w:szCs w:val="24"/>
        </w:rPr>
        <w:t>Properly integrates Reusable Hash Function</w:t>
      </w:r>
    </w:p>
    <w:p w:rsidR="00E11BA0" w:rsidRPr="00A94475" w:rsidRDefault="00E11BA0" w:rsidP="00E11BA0">
      <w:pPr>
        <w:pStyle w:val="ListParagraph"/>
        <w:numPr>
          <w:ilvl w:val="0"/>
          <w:numId w:val="6"/>
        </w:numPr>
        <w:ind w:left="1440"/>
        <w:rPr>
          <w:sz w:val="24"/>
          <w:szCs w:val="24"/>
        </w:rPr>
      </w:pPr>
      <w:r w:rsidRPr="00A94475">
        <w:rPr>
          <w:sz w:val="24"/>
          <w:szCs w:val="24"/>
        </w:rPr>
        <w:t>Collision Resolution Strategy</w:t>
      </w:r>
    </w:p>
    <w:p w:rsidR="00F130E2" w:rsidRPr="00A94475" w:rsidRDefault="00F130E2" w:rsidP="00E11BA0">
      <w:pPr>
        <w:pStyle w:val="ListParagraph"/>
        <w:numPr>
          <w:ilvl w:val="0"/>
          <w:numId w:val="6"/>
        </w:numPr>
        <w:ind w:left="1440"/>
        <w:rPr>
          <w:sz w:val="24"/>
          <w:szCs w:val="24"/>
        </w:rPr>
      </w:pPr>
      <w:r w:rsidRPr="00A94475">
        <w:rPr>
          <w:sz w:val="24"/>
          <w:szCs w:val="24"/>
        </w:rPr>
        <w:t>Hash Table Testing</w:t>
      </w:r>
    </w:p>
    <w:p w:rsidR="00E11BA0" w:rsidRPr="00E11BA0" w:rsidRDefault="00E11BA0" w:rsidP="00E11BA0">
      <w:pPr>
        <w:pStyle w:val="Heading2"/>
      </w:pPr>
      <w:r>
        <w:rPr>
          <w:sz w:val="28"/>
          <w:szCs w:val="28"/>
        </w:rPr>
        <w:tab/>
        <w:t>/5 Collision Resolution and Hash Discussion</w:t>
      </w:r>
    </w:p>
    <w:p w:rsidR="00E11BA0" w:rsidRPr="00E11BA0" w:rsidRDefault="00E11BA0" w:rsidP="00E11BA0"/>
    <w:p w:rsidR="00F7363D" w:rsidRDefault="00F7363D" w:rsidP="00F7363D">
      <w:pPr>
        <w:pStyle w:val="Heading2"/>
        <w:rPr>
          <w:sz w:val="32"/>
          <w:szCs w:val="32"/>
        </w:rPr>
      </w:pPr>
      <w:r>
        <w:rPr>
          <w:sz w:val="32"/>
          <w:szCs w:val="32"/>
        </w:rPr>
        <w:t>/</w:t>
      </w:r>
      <w:r w:rsidR="00D2535E">
        <w:rPr>
          <w:sz w:val="32"/>
          <w:szCs w:val="32"/>
        </w:rPr>
        <w:t>5</w:t>
      </w:r>
      <w:r>
        <w:rPr>
          <w:sz w:val="32"/>
          <w:szCs w:val="32"/>
        </w:rPr>
        <w:t xml:space="preserve">0 </w:t>
      </w:r>
      <w:r w:rsidR="00E11BA0">
        <w:rPr>
          <w:sz w:val="32"/>
          <w:szCs w:val="32"/>
        </w:rPr>
        <w:t>Program</w:t>
      </w:r>
    </w:p>
    <w:p w:rsidR="00F7363D" w:rsidRPr="00821A8D" w:rsidRDefault="00F7363D" w:rsidP="00F7363D">
      <w:pPr>
        <w:pStyle w:val="Heading2"/>
      </w:pPr>
      <w:r>
        <w:rPr>
          <w:sz w:val="28"/>
          <w:szCs w:val="28"/>
        </w:rPr>
        <w:tab/>
        <w:t>/</w:t>
      </w:r>
      <w:r w:rsidR="00E11BA0">
        <w:rPr>
          <w:sz w:val="28"/>
          <w:szCs w:val="28"/>
        </w:rPr>
        <w:t xml:space="preserve">5 </w:t>
      </w:r>
      <w:r w:rsidRPr="00821A8D">
        <w:rPr>
          <w:sz w:val="28"/>
          <w:szCs w:val="28"/>
        </w:rPr>
        <w:t>File Information</w:t>
      </w:r>
    </w:p>
    <w:p w:rsidR="00D2535E" w:rsidRPr="00A94475" w:rsidRDefault="00D2535E" w:rsidP="00E11BA0">
      <w:pPr>
        <w:pStyle w:val="ListParagraph"/>
        <w:numPr>
          <w:ilvl w:val="1"/>
          <w:numId w:val="7"/>
        </w:numPr>
        <w:rPr>
          <w:sz w:val="24"/>
          <w:szCs w:val="24"/>
        </w:rPr>
      </w:pPr>
      <w:r w:rsidRPr="00A94475">
        <w:rPr>
          <w:sz w:val="24"/>
          <w:szCs w:val="24"/>
        </w:rPr>
        <w:t>Dictionary is properly loaded</w:t>
      </w:r>
      <w:r w:rsidR="00E11BA0" w:rsidRPr="00A94475">
        <w:rPr>
          <w:sz w:val="24"/>
          <w:szCs w:val="24"/>
        </w:rPr>
        <w:t xml:space="preserve"> from command line argument</w:t>
      </w:r>
    </w:p>
    <w:p w:rsidR="00F7363D" w:rsidRPr="00821A8D" w:rsidRDefault="00F7363D" w:rsidP="00F7363D">
      <w:pPr>
        <w:pStyle w:val="Heading2"/>
      </w:pPr>
      <w:r>
        <w:rPr>
          <w:sz w:val="28"/>
          <w:szCs w:val="28"/>
        </w:rPr>
        <w:tab/>
        <w:t xml:space="preserve">/40 </w:t>
      </w:r>
      <w:r w:rsidR="00E11BA0">
        <w:rPr>
          <w:sz w:val="28"/>
          <w:szCs w:val="28"/>
        </w:rPr>
        <w:t>Spell Checker</w:t>
      </w:r>
    </w:p>
    <w:p w:rsidR="00F7363D" w:rsidRPr="00A94475" w:rsidRDefault="00E11BA0" w:rsidP="00F7363D">
      <w:pPr>
        <w:pStyle w:val="ListParagraph"/>
        <w:numPr>
          <w:ilvl w:val="1"/>
          <w:numId w:val="7"/>
        </w:numPr>
        <w:rPr>
          <w:sz w:val="24"/>
          <w:szCs w:val="24"/>
        </w:rPr>
      </w:pPr>
      <w:r w:rsidRPr="00A94475">
        <w:rPr>
          <w:sz w:val="24"/>
          <w:szCs w:val="24"/>
        </w:rPr>
        <w:t>Correctly adds/removes words from dictionary</w:t>
      </w:r>
    </w:p>
    <w:p w:rsidR="00952484" w:rsidRPr="00A94475" w:rsidRDefault="00E11BA0" w:rsidP="00F7363D">
      <w:pPr>
        <w:pStyle w:val="ListParagraph"/>
        <w:numPr>
          <w:ilvl w:val="1"/>
          <w:numId w:val="7"/>
        </w:numPr>
        <w:rPr>
          <w:sz w:val="24"/>
          <w:szCs w:val="24"/>
        </w:rPr>
      </w:pPr>
      <w:r w:rsidRPr="00A94475">
        <w:rPr>
          <w:sz w:val="24"/>
          <w:szCs w:val="24"/>
        </w:rPr>
        <w:t>Search Dictionary to find words</w:t>
      </w:r>
    </w:p>
    <w:p w:rsidR="00E11BA0" w:rsidRPr="00A94475" w:rsidRDefault="00E11BA0" w:rsidP="00F7363D">
      <w:pPr>
        <w:pStyle w:val="ListParagraph"/>
        <w:numPr>
          <w:ilvl w:val="1"/>
          <w:numId w:val="7"/>
        </w:numPr>
        <w:rPr>
          <w:sz w:val="24"/>
          <w:szCs w:val="24"/>
        </w:rPr>
      </w:pPr>
      <w:r w:rsidRPr="00A94475">
        <w:rPr>
          <w:sz w:val="24"/>
          <w:szCs w:val="24"/>
        </w:rPr>
        <w:t>Spell Check process</w:t>
      </w:r>
    </w:p>
    <w:p w:rsidR="00952484" w:rsidRPr="00A94475" w:rsidRDefault="00E11BA0" w:rsidP="00952484">
      <w:pPr>
        <w:pStyle w:val="ListParagraph"/>
        <w:numPr>
          <w:ilvl w:val="2"/>
          <w:numId w:val="7"/>
        </w:numPr>
        <w:rPr>
          <w:sz w:val="24"/>
          <w:szCs w:val="24"/>
        </w:rPr>
      </w:pPr>
      <w:r w:rsidRPr="00A94475">
        <w:rPr>
          <w:sz w:val="24"/>
          <w:szCs w:val="24"/>
        </w:rPr>
        <w:t>Identifies words that don’t occur in dictionary</w:t>
      </w:r>
    </w:p>
    <w:p w:rsidR="00952484" w:rsidRPr="00A94475" w:rsidRDefault="00362CCE" w:rsidP="00952484">
      <w:pPr>
        <w:pStyle w:val="ListParagraph"/>
        <w:numPr>
          <w:ilvl w:val="2"/>
          <w:numId w:val="7"/>
        </w:numPr>
        <w:rPr>
          <w:sz w:val="24"/>
          <w:szCs w:val="24"/>
        </w:rPr>
      </w:pPr>
      <w:r w:rsidRPr="00A94475">
        <w:rPr>
          <w:sz w:val="24"/>
          <w:szCs w:val="24"/>
        </w:rPr>
        <w:t>Output Information</w:t>
      </w:r>
    </w:p>
    <w:p w:rsidR="00E72652" w:rsidRPr="00A94475" w:rsidRDefault="005C5574" w:rsidP="00E72652">
      <w:pPr>
        <w:pStyle w:val="ListParagraph"/>
        <w:numPr>
          <w:ilvl w:val="2"/>
          <w:numId w:val="7"/>
        </w:numPr>
        <w:rPr>
          <w:sz w:val="24"/>
          <w:szCs w:val="24"/>
        </w:rPr>
      </w:pPr>
      <w:r w:rsidRPr="00A94475">
        <w:rPr>
          <w:sz w:val="24"/>
          <w:szCs w:val="24"/>
        </w:rPr>
        <w:t>Calculates Summary</w:t>
      </w:r>
    </w:p>
    <w:p w:rsidR="00E72652" w:rsidRPr="00A94475" w:rsidRDefault="00E72652" w:rsidP="00E72652">
      <w:pPr>
        <w:pStyle w:val="ListParagraph"/>
        <w:numPr>
          <w:ilvl w:val="1"/>
          <w:numId w:val="7"/>
        </w:numPr>
        <w:rPr>
          <w:sz w:val="24"/>
          <w:szCs w:val="24"/>
        </w:rPr>
      </w:pPr>
      <w:r w:rsidRPr="00A94475">
        <w:rPr>
          <w:sz w:val="24"/>
          <w:szCs w:val="24"/>
        </w:rPr>
        <w:t>Menu System Implementation</w:t>
      </w:r>
    </w:p>
    <w:p w:rsidR="00F7363D" w:rsidRPr="00821A8D" w:rsidRDefault="00D2535E" w:rsidP="00F7363D">
      <w:pPr>
        <w:pStyle w:val="Heading2"/>
      </w:pPr>
      <w:r>
        <w:rPr>
          <w:sz w:val="28"/>
          <w:szCs w:val="28"/>
        </w:rPr>
        <w:tab/>
        <w:t>/5</w:t>
      </w:r>
      <w:r w:rsidR="00F7363D">
        <w:rPr>
          <w:sz w:val="28"/>
          <w:szCs w:val="28"/>
        </w:rPr>
        <w:t xml:space="preserve"> Output </w:t>
      </w:r>
      <w:r>
        <w:rPr>
          <w:sz w:val="28"/>
          <w:szCs w:val="28"/>
        </w:rPr>
        <w:t>Format</w:t>
      </w:r>
    </w:p>
    <w:p w:rsidR="00FD49BA" w:rsidRPr="00A94475" w:rsidRDefault="00F7363D" w:rsidP="00E11BA0">
      <w:pPr>
        <w:pStyle w:val="ListParagraph"/>
        <w:numPr>
          <w:ilvl w:val="1"/>
          <w:numId w:val="7"/>
        </w:numPr>
        <w:autoSpaceDE w:val="0"/>
        <w:autoSpaceDN w:val="0"/>
        <w:adjustRightInd w:val="0"/>
        <w:spacing w:after="0" w:line="240" w:lineRule="auto"/>
        <w:rPr>
          <w:sz w:val="24"/>
          <w:szCs w:val="24"/>
        </w:rPr>
      </w:pPr>
      <w:r w:rsidRPr="00A94475">
        <w:rPr>
          <w:sz w:val="24"/>
          <w:szCs w:val="24"/>
        </w:rPr>
        <w:t xml:space="preserve">Information </w:t>
      </w:r>
      <w:r w:rsidR="00952484" w:rsidRPr="00A94475">
        <w:rPr>
          <w:sz w:val="24"/>
          <w:szCs w:val="24"/>
        </w:rPr>
        <w:t>is displayed in requested order and format.</w:t>
      </w:r>
    </w:p>
    <w:sectPr w:rsidR="00FD49BA" w:rsidRPr="00A944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MR10">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0734CF"/>
    <w:multiLevelType w:val="hybridMultilevel"/>
    <w:tmpl w:val="29F27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133CE4"/>
    <w:multiLevelType w:val="hybridMultilevel"/>
    <w:tmpl w:val="8A02FCD0"/>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 w15:restartNumberingAfterBreak="0">
    <w:nsid w:val="318E5EA6"/>
    <w:multiLevelType w:val="hybridMultilevel"/>
    <w:tmpl w:val="C0C49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5B08D2"/>
    <w:multiLevelType w:val="hybridMultilevel"/>
    <w:tmpl w:val="18EC97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D0526A"/>
    <w:multiLevelType w:val="hybridMultilevel"/>
    <w:tmpl w:val="007E2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AE3D13"/>
    <w:multiLevelType w:val="hybridMultilevel"/>
    <w:tmpl w:val="6DDE4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1B25A3"/>
    <w:multiLevelType w:val="hybridMultilevel"/>
    <w:tmpl w:val="77628B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7A1275"/>
    <w:multiLevelType w:val="hybridMultilevel"/>
    <w:tmpl w:val="58F4F7E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26D15F7"/>
    <w:multiLevelType w:val="hybridMultilevel"/>
    <w:tmpl w:val="BE7C4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7F06D9"/>
    <w:multiLevelType w:val="hybridMultilevel"/>
    <w:tmpl w:val="D336528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5"/>
  </w:num>
  <w:num w:numId="4">
    <w:abstractNumId w:val="1"/>
  </w:num>
  <w:num w:numId="5">
    <w:abstractNumId w:val="8"/>
  </w:num>
  <w:num w:numId="6">
    <w:abstractNumId w:val="7"/>
  </w:num>
  <w:num w:numId="7">
    <w:abstractNumId w:val="3"/>
  </w:num>
  <w:num w:numId="8">
    <w:abstractNumId w:val="9"/>
  </w:num>
  <w:num w:numId="9">
    <w:abstractNumId w:val="6"/>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xNzY2NTK3MDKwNDJX0lEKTi0uzszPAykwNKoFAH9O8/ItAAAA"/>
  </w:docVars>
  <w:rsids>
    <w:rsidRoot w:val="00F90EAD"/>
    <w:rsid w:val="000501E3"/>
    <w:rsid w:val="000E65EA"/>
    <w:rsid w:val="001278AB"/>
    <w:rsid w:val="00161E17"/>
    <w:rsid w:val="001A1B07"/>
    <w:rsid w:val="00200F60"/>
    <w:rsid w:val="00234257"/>
    <w:rsid w:val="002374BB"/>
    <w:rsid w:val="002531CC"/>
    <w:rsid w:val="00282C50"/>
    <w:rsid w:val="002B48AB"/>
    <w:rsid w:val="00302CB9"/>
    <w:rsid w:val="00303AE6"/>
    <w:rsid w:val="00362CCE"/>
    <w:rsid w:val="00466EDE"/>
    <w:rsid w:val="0047199E"/>
    <w:rsid w:val="00481A12"/>
    <w:rsid w:val="00496C8B"/>
    <w:rsid w:val="004B0533"/>
    <w:rsid w:val="004C6E1A"/>
    <w:rsid w:val="004D32B2"/>
    <w:rsid w:val="004E6724"/>
    <w:rsid w:val="0050437C"/>
    <w:rsid w:val="005047C5"/>
    <w:rsid w:val="00530268"/>
    <w:rsid w:val="00536DD7"/>
    <w:rsid w:val="005A150C"/>
    <w:rsid w:val="005B008B"/>
    <w:rsid w:val="005C5574"/>
    <w:rsid w:val="006C4104"/>
    <w:rsid w:val="007438A2"/>
    <w:rsid w:val="007A18CF"/>
    <w:rsid w:val="007A4059"/>
    <w:rsid w:val="007C3110"/>
    <w:rsid w:val="007D316B"/>
    <w:rsid w:val="007D43A0"/>
    <w:rsid w:val="00802AF3"/>
    <w:rsid w:val="00813C16"/>
    <w:rsid w:val="00817E20"/>
    <w:rsid w:val="008371B2"/>
    <w:rsid w:val="00842E21"/>
    <w:rsid w:val="00854760"/>
    <w:rsid w:val="0085719E"/>
    <w:rsid w:val="0086274C"/>
    <w:rsid w:val="00891542"/>
    <w:rsid w:val="00897BC1"/>
    <w:rsid w:val="008A2AB1"/>
    <w:rsid w:val="008C3D4F"/>
    <w:rsid w:val="008D5775"/>
    <w:rsid w:val="00900282"/>
    <w:rsid w:val="0093343B"/>
    <w:rsid w:val="00944DB9"/>
    <w:rsid w:val="009450DA"/>
    <w:rsid w:val="009505A3"/>
    <w:rsid w:val="00952484"/>
    <w:rsid w:val="00A06FC7"/>
    <w:rsid w:val="00A94475"/>
    <w:rsid w:val="00AA21B6"/>
    <w:rsid w:val="00AD3DEE"/>
    <w:rsid w:val="00B407EA"/>
    <w:rsid w:val="00B56CE3"/>
    <w:rsid w:val="00C07322"/>
    <w:rsid w:val="00C10813"/>
    <w:rsid w:val="00C65526"/>
    <w:rsid w:val="00C74100"/>
    <w:rsid w:val="00CE0D46"/>
    <w:rsid w:val="00CE2E41"/>
    <w:rsid w:val="00D22D4A"/>
    <w:rsid w:val="00D2535E"/>
    <w:rsid w:val="00D47852"/>
    <w:rsid w:val="00D721B6"/>
    <w:rsid w:val="00DA2D38"/>
    <w:rsid w:val="00DC41C8"/>
    <w:rsid w:val="00E11BA0"/>
    <w:rsid w:val="00E72652"/>
    <w:rsid w:val="00E867B1"/>
    <w:rsid w:val="00E86A2E"/>
    <w:rsid w:val="00EA324C"/>
    <w:rsid w:val="00F10AE4"/>
    <w:rsid w:val="00F130E2"/>
    <w:rsid w:val="00F141B5"/>
    <w:rsid w:val="00F5361C"/>
    <w:rsid w:val="00F65011"/>
    <w:rsid w:val="00F7265B"/>
    <w:rsid w:val="00F7363D"/>
    <w:rsid w:val="00F740F5"/>
    <w:rsid w:val="00F80B12"/>
    <w:rsid w:val="00F90EAD"/>
    <w:rsid w:val="00FB2B7D"/>
    <w:rsid w:val="00FB466B"/>
    <w:rsid w:val="00FB7A96"/>
    <w:rsid w:val="00FD1A3C"/>
    <w:rsid w:val="00FD49BA"/>
    <w:rsid w:val="00FD51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01133F1-D7DF-4711-8564-2D94681EB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0EAD"/>
  </w:style>
  <w:style w:type="paragraph" w:styleId="Heading1">
    <w:name w:val="heading 1"/>
    <w:basedOn w:val="Normal"/>
    <w:next w:val="Normal"/>
    <w:link w:val="Heading1Char"/>
    <w:uiPriority w:val="9"/>
    <w:qFormat/>
    <w:rsid w:val="00F90E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90E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0EA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90EAD"/>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F90EA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0EA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90E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90EAD"/>
    <w:rPr>
      <w:rFonts w:eastAsiaTheme="minorEastAsia"/>
      <w:color w:val="5A5A5A" w:themeColor="text1" w:themeTint="A5"/>
      <w:spacing w:val="15"/>
    </w:rPr>
  </w:style>
  <w:style w:type="paragraph" w:styleId="ListParagraph">
    <w:name w:val="List Paragraph"/>
    <w:basedOn w:val="Normal"/>
    <w:uiPriority w:val="34"/>
    <w:qFormat/>
    <w:rsid w:val="00F90EAD"/>
    <w:pPr>
      <w:ind w:left="720"/>
      <w:contextualSpacing/>
    </w:pPr>
  </w:style>
  <w:style w:type="character" w:styleId="Hyperlink">
    <w:name w:val="Hyperlink"/>
    <w:basedOn w:val="DefaultParagraphFont"/>
    <w:uiPriority w:val="99"/>
    <w:unhideWhenUsed/>
    <w:rsid w:val="00802AF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ian-james/CIS2520/blob/master/labs/APIs/HashTableAPI.h"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1</TotalTime>
  <Pages>4</Pages>
  <Words>1084</Words>
  <Characters>618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y Fraser</dc:creator>
  <cp:keywords/>
  <dc:description/>
  <cp:lastModifiedBy>Jamey Fraser</cp:lastModifiedBy>
  <cp:revision>74</cp:revision>
  <dcterms:created xsi:type="dcterms:W3CDTF">2017-09-09T23:29:00Z</dcterms:created>
  <dcterms:modified xsi:type="dcterms:W3CDTF">2017-10-30T13:00:00Z</dcterms:modified>
</cp:coreProperties>
</file>